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3808" w14:textId="1092251B" w:rsidR="004D2C97" w:rsidRDefault="00667FEF" w:rsidP="00617F74">
      <w:pPr>
        <w:pStyle w:val="IOSdocumenttitle2017"/>
        <w:rPr>
          <w:rStyle w:val="normaltextrun"/>
          <w:rFonts w:cs="Arial"/>
          <w:color w:val="000000"/>
          <w:shd w:val="clear" w:color="auto" w:fill="FFFFFF"/>
        </w:rP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45177">
        <w:rPr>
          <w:rStyle w:val="normaltextrun"/>
          <w:rFonts w:cs="Arial"/>
          <w:color w:val="000000"/>
          <w:shd w:val="clear" w:color="auto" w:fill="FFFFFF"/>
        </w:rPr>
        <w:t>You caught me monologuing</w:t>
      </w:r>
    </w:p>
    <w:p w14:paraId="29A38478" w14:textId="67467421" w:rsidR="000606C3" w:rsidRPr="000606C3" w:rsidRDefault="000606C3" w:rsidP="000606C3">
      <w:pPr>
        <w:pStyle w:val="IOSbodytext2017"/>
      </w:pPr>
      <w:r w:rsidRPr="000606C3">
        <w:t>In an aside</w:t>
      </w:r>
      <w:r w:rsidR="005F526A">
        <w:t>,</w:t>
      </w:r>
      <w:r w:rsidRPr="000606C3">
        <w:t xml:space="preserve"> a character speaks directly to the audience to reveal a thought or plan that is kept secret from the other characters. The performer’s delivery of an aside should establish a feeling of secrecy and the audience’s focus from the general action to the performing delivery the aside. </w:t>
      </w:r>
    </w:p>
    <w:p w14:paraId="10CA1415" w14:textId="368C58E7" w:rsidR="000606C3" w:rsidRDefault="000606C3" w:rsidP="000606C3">
      <w:pPr>
        <w:pStyle w:val="IOSbodytext2017"/>
        <w:jc w:val="center"/>
      </w:pPr>
      <w:r>
        <w:rPr>
          <w:noProof/>
          <w:lang w:eastAsia="en-AU"/>
        </w:rPr>
        <w:drawing>
          <wp:inline distT="0" distB="0" distL="0" distR="0" wp14:anchorId="413B6CC3" wp14:editId="43D66519">
            <wp:extent cx="4279285" cy="2952569"/>
            <wp:effectExtent l="0" t="0" r="0" b="0"/>
            <wp:docPr id="1805657942" name="picture" descr="Image of The Incredibles logo accessed on the 1st December, 2017 from https://commons.wikimedia.org/wiki/File:Symbol_from_The_Incredibles_logo.svg " title="Generic SuperHer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285" cy="295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1280C" w14:textId="3CD5649A" w:rsidR="000606C3" w:rsidRPr="000606C3" w:rsidRDefault="000606C3" w:rsidP="000606C3">
      <w:pPr>
        <w:pStyle w:val="IOSreference2017"/>
        <w:jc w:val="center"/>
      </w:pPr>
      <w:r>
        <w:t xml:space="preserve">Image of The Incredibles logo accessed on the </w:t>
      </w:r>
      <w:proofErr w:type="gramStart"/>
      <w:r>
        <w:t>1</w:t>
      </w:r>
      <w:r w:rsidRPr="000606C3">
        <w:rPr>
          <w:vertAlign w:val="superscript"/>
        </w:rPr>
        <w:t>st</w:t>
      </w:r>
      <w:proofErr w:type="gramEnd"/>
      <w:r>
        <w:t xml:space="preserve"> December 2017 from </w:t>
      </w:r>
      <w:hyperlink r:id="rId9" w:history="1">
        <w:r w:rsidRPr="005F526A">
          <w:rPr>
            <w:rStyle w:val="Hyperlink"/>
          </w:rPr>
          <w:t>https://commons.wikimedia.org/wiki/File:Symbol_from_The_Incredibles_logo.svg</w:t>
        </w:r>
      </w:hyperlink>
    </w:p>
    <w:p w14:paraId="72C41B76" w14:textId="68386E2D" w:rsidR="00945177" w:rsidRDefault="00945177" w:rsidP="000606C3">
      <w:pPr>
        <w:pStyle w:val="IOSbodytext2017"/>
      </w:pPr>
      <w:r w:rsidRPr="000606C3">
        <w:t>Below is embittered enemy Syndrome's long-winded rant about his egomaniacal plans to superhero Mr. Incredible. Prepare this monologue for an in-class performance; however, in this task you must add an aside to it that shares how Syndrome is feeling or something he is thinking</w:t>
      </w:r>
      <w:r>
        <w:t>.</w:t>
      </w:r>
    </w:p>
    <w:p w14:paraId="6ADBE6DF" w14:textId="77777777" w:rsidR="00945177" w:rsidRPr="00945177" w:rsidRDefault="00945177" w:rsidP="00945177">
      <w:pPr>
        <w:pStyle w:val="IOSbodytext2017"/>
      </w:pPr>
    </w:p>
    <w:p w14:paraId="685E7B85" w14:textId="77777777" w:rsidR="00945177" w:rsidRDefault="00945177" w:rsidP="00945177">
      <w:pPr>
        <w:pStyle w:val="IOSquote2017"/>
        <w:rPr>
          <w:sz w:val="27"/>
          <w:szCs w:val="27"/>
        </w:rPr>
      </w:pPr>
      <w:r>
        <w:t xml:space="preserve">See? Now you respect </w:t>
      </w:r>
      <w:proofErr w:type="gramStart"/>
      <w:r>
        <w:t>me, because</w:t>
      </w:r>
      <w:proofErr w:type="gramEnd"/>
      <w:r>
        <w:t xml:space="preserve"> I'm a threat. That's the way it works. Turns out, there are a lot of people, whole countries, who want respect, and they will pay through the nose to get it. How do you think I got rich? I invented weapons, and now I have a weapon that only I can defeat, and when I unleash it, I'll get...</w:t>
      </w:r>
    </w:p>
    <w:p w14:paraId="0BB59A3A" w14:textId="77777777" w:rsidR="00945177" w:rsidRDefault="00945177" w:rsidP="00945177">
      <w:pPr>
        <w:pStyle w:val="IOSquote2017"/>
      </w:pPr>
      <w:r>
        <w:t>(</w:t>
      </w:r>
      <w:r>
        <w:rPr>
          <w:i/>
          <w:iCs/>
        </w:rPr>
        <w:t>Laughing</w:t>
      </w:r>
      <w:r>
        <w:t>) You sly dog! You got me monologuing! I can't believe it. It's cool, huh? Zero-point energy. I-I save the best inventions for myself. (</w:t>
      </w:r>
      <w:r>
        <w:rPr>
          <w:i/>
          <w:iCs/>
        </w:rPr>
        <w:t>Syndrome slammed Mr. Incredible against the ground</w:t>
      </w:r>
      <w:r>
        <w:t>) Am I good enough now? (</w:t>
      </w:r>
      <w:r>
        <w:rPr>
          <w:i/>
          <w:iCs/>
        </w:rPr>
        <w:t>He slammed him again</w:t>
      </w:r>
      <w:r>
        <w:t>) Who's super now? I'm Syndrome, your nemesis and... (</w:t>
      </w:r>
      <w:r>
        <w:rPr>
          <w:i/>
          <w:iCs/>
        </w:rPr>
        <w:t>He inadvertently threw Mr. Incredible out of sight</w:t>
      </w:r>
      <w:r>
        <w:t>) Oh, brilliant.</w:t>
      </w:r>
    </w:p>
    <w:p w14:paraId="5CA58508" w14:textId="5B0CDEAE" w:rsidR="00945177" w:rsidRPr="00945177" w:rsidRDefault="00945177" w:rsidP="00945177">
      <w:pPr>
        <w:pStyle w:val="IOSreference2017"/>
        <w:jc w:val="right"/>
      </w:pPr>
      <w:r>
        <w:t xml:space="preserve">Accessed on the </w:t>
      </w:r>
      <w:proofErr w:type="gramStart"/>
      <w:r>
        <w:t>1</w:t>
      </w:r>
      <w:r w:rsidRPr="00945177">
        <w:rPr>
          <w:vertAlign w:val="superscript"/>
        </w:rPr>
        <w:t>st</w:t>
      </w:r>
      <w:proofErr w:type="gramEnd"/>
      <w:r>
        <w:t xml:space="preserve"> </w:t>
      </w:r>
      <w:r w:rsidR="000606C3">
        <w:t xml:space="preserve">December </w:t>
      </w:r>
      <w:r>
        <w:t xml:space="preserve">2017 from </w:t>
      </w:r>
      <w:hyperlink r:id="rId10" w:history="1">
        <w:r w:rsidRPr="00BF5E0C">
          <w:rPr>
            <w:rStyle w:val="Hyperlink"/>
          </w:rPr>
          <w:t>http://screenplayexplorer.com/wp-content/scripts/The-Incredibles.pdf</w:t>
        </w:r>
      </w:hyperlink>
      <w:r>
        <w:t xml:space="preserve"> </w:t>
      </w:r>
    </w:p>
    <w:p w14:paraId="2F844758" w14:textId="77777777" w:rsidR="00945177" w:rsidRPr="00945177" w:rsidRDefault="00945177" w:rsidP="00945177">
      <w:pPr>
        <w:pStyle w:val="IOSbodytext2017"/>
      </w:pPr>
    </w:p>
    <w:sectPr w:rsidR="00945177" w:rsidRPr="00945177" w:rsidSect="001D5048">
      <w:headerReference w:type="default" r:id="rId11"/>
      <w:footerReference w:type="even" r:id="rId12"/>
      <w:footerReference w:type="default" r:id="rId13"/>
      <w:pgSz w:w="11906" w:h="16838"/>
      <w:pgMar w:top="670" w:right="424" w:bottom="333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3916D" w14:textId="77777777" w:rsidR="00123509" w:rsidRDefault="00123509" w:rsidP="00F247F6">
      <w:r>
        <w:separator/>
      </w:r>
    </w:p>
    <w:p w14:paraId="15CEF338" w14:textId="77777777" w:rsidR="00123509" w:rsidRDefault="00123509"/>
    <w:p w14:paraId="3F555F0B" w14:textId="77777777" w:rsidR="00123509" w:rsidRDefault="00123509"/>
  </w:endnote>
  <w:endnote w:type="continuationSeparator" w:id="0">
    <w:p w14:paraId="3A5E476E" w14:textId="77777777" w:rsidR="00123509" w:rsidRDefault="00123509" w:rsidP="00F247F6">
      <w:r>
        <w:continuationSeparator/>
      </w:r>
    </w:p>
    <w:p w14:paraId="4DE7164F" w14:textId="77777777" w:rsidR="00123509" w:rsidRDefault="00123509"/>
    <w:p w14:paraId="354FBC40" w14:textId="77777777" w:rsidR="00123509" w:rsidRDefault="001235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773CA1CA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606C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1FDC5277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teaching Directorate, secondary e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November 2017</w:t>
    </w:r>
    <w:bookmarkEnd w:id="0"/>
    <w:bookmarkEnd w:id="1"/>
    <w:bookmarkEnd w:id="2"/>
    <w:bookmarkEnd w:id="3"/>
    <w:bookmarkEnd w:id="4"/>
    <w:bookmarkEnd w:id="5"/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5F526A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9C3D1" w14:textId="77777777" w:rsidR="00123509" w:rsidRDefault="00123509" w:rsidP="00F247F6">
      <w:r>
        <w:separator/>
      </w:r>
    </w:p>
    <w:p w14:paraId="239A0337" w14:textId="77777777" w:rsidR="00123509" w:rsidRDefault="00123509"/>
    <w:p w14:paraId="667A2A19" w14:textId="77777777" w:rsidR="00123509" w:rsidRDefault="00123509"/>
  </w:footnote>
  <w:footnote w:type="continuationSeparator" w:id="0">
    <w:p w14:paraId="65AE4AA5" w14:textId="77777777" w:rsidR="00123509" w:rsidRDefault="00123509" w:rsidP="00F247F6">
      <w:r>
        <w:continuationSeparator/>
      </w:r>
    </w:p>
    <w:p w14:paraId="6A727913" w14:textId="77777777" w:rsidR="00123509" w:rsidRDefault="00123509"/>
    <w:p w14:paraId="449BC5A3" w14:textId="77777777" w:rsidR="00123509" w:rsidRDefault="001235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D0D39"/>
    <w:multiLevelType w:val="hybridMultilevel"/>
    <w:tmpl w:val="903E2D9A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D6480"/>
    <w:multiLevelType w:val="hybridMultilevel"/>
    <w:tmpl w:val="85C69C62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1835C5"/>
    <w:multiLevelType w:val="hybridMultilevel"/>
    <w:tmpl w:val="42D8A2C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227279">
    <w:abstractNumId w:val="8"/>
  </w:num>
  <w:num w:numId="2" w16cid:durableId="1213275400">
    <w:abstractNumId w:val="5"/>
  </w:num>
  <w:num w:numId="3" w16cid:durableId="1449617175">
    <w:abstractNumId w:val="1"/>
  </w:num>
  <w:num w:numId="4" w16cid:durableId="2019455737">
    <w:abstractNumId w:val="0"/>
  </w:num>
  <w:num w:numId="5" w16cid:durableId="746801960">
    <w:abstractNumId w:val="11"/>
    <w:lvlOverride w:ilvl="0">
      <w:startOverride w:val="1"/>
    </w:lvlOverride>
  </w:num>
  <w:num w:numId="6" w16cid:durableId="209463484">
    <w:abstractNumId w:val="13"/>
    <w:lvlOverride w:ilvl="0">
      <w:startOverride w:val="1"/>
    </w:lvlOverride>
  </w:num>
  <w:num w:numId="7" w16cid:durableId="2050949994">
    <w:abstractNumId w:val="0"/>
    <w:lvlOverride w:ilvl="0">
      <w:startOverride w:val="1"/>
    </w:lvlOverride>
  </w:num>
  <w:num w:numId="8" w16cid:durableId="58527699">
    <w:abstractNumId w:val="1"/>
    <w:lvlOverride w:ilvl="0">
      <w:startOverride w:val="1"/>
    </w:lvlOverride>
  </w:num>
  <w:num w:numId="9" w16cid:durableId="970286064">
    <w:abstractNumId w:val="3"/>
  </w:num>
  <w:num w:numId="10" w16cid:durableId="1081754842">
    <w:abstractNumId w:val="3"/>
    <w:lvlOverride w:ilvl="0">
      <w:startOverride w:val="1"/>
    </w:lvlOverride>
  </w:num>
  <w:num w:numId="11" w16cid:durableId="1332365492">
    <w:abstractNumId w:val="3"/>
    <w:lvlOverride w:ilvl="0">
      <w:startOverride w:val="1"/>
    </w:lvlOverride>
  </w:num>
  <w:num w:numId="12" w16cid:durableId="682049547">
    <w:abstractNumId w:val="3"/>
    <w:lvlOverride w:ilvl="0">
      <w:startOverride w:val="1"/>
    </w:lvlOverride>
  </w:num>
  <w:num w:numId="13" w16cid:durableId="145629136">
    <w:abstractNumId w:val="10"/>
  </w:num>
  <w:num w:numId="14" w16cid:durableId="1322076461">
    <w:abstractNumId w:val="6"/>
  </w:num>
  <w:num w:numId="15" w16cid:durableId="1073503549">
    <w:abstractNumId w:val="11"/>
  </w:num>
  <w:num w:numId="16" w16cid:durableId="1508015394">
    <w:abstractNumId w:val="7"/>
  </w:num>
  <w:num w:numId="17" w16cid:durableId="687372807">
    <w:abstractNumId w:val="2"/>
  </w:num>
  <w:num w:numId="18" w16cid:durableId="1677809654">
    <w:abstractNumId w:val="11"/>
    <w:lvlOverride w:ilvl="0">
      <w:startOverride w:val="1"/>
    </w:lvlOverride>
  </w:num>
  <w:num w:numId="19" w16cid:durableId="160657867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4636705">
    <w:abstractNumId w:val="11"/>
    <w:lvlOverride w:ilvl="0">
      <w:startOverride w:val="1"/>
    </w:lvlOverride>
  </w:num>
  <w:num w:numId="21" w16cid:durableId="10042337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3872098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3520504">
    <w:abstractNumId w:val="0"/>
    <w:lvlOverride w:ilvl="0">
      <w:startOverride w:val="1"/>
    </w:lvlOverride>
  </w:num>
  <w:num w:numId="24" w16cid:durableId="627511209">
    <w:abstractNumId w:val="1"/>
    <w:lvlOverride w:ilvl="0">
      <w:startOverride w:val="1"/>
    </w:lvlOverride>
  </w:num>
  <w:num w:numId="25" w16cid:durableId="419375241">
    <w:abstractNumId w:val="1"/>
    <w:lvlOverride w:ilvl="0">
      <w:startOverride w:val="1"/>
    </w:lvlOverride>
  </w:num>
  <w:num w:numId="26" w16cid:durableId="184485916">
    <w:abstractNumId w:val="11"/>
    <w:lvlOverride w:ilvl="0">
      <w:startOverride w:val="1"/>
    </w:lvlOverride>
  </w:num>
  <w:num w:numId="27" w16cid:durableId="3252065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3717312">
    <w:abstractNumId w:val="11"/>
    <w:lvlOverride w:ilvl="0">
      <w:startOverride w:val="1"/>
    </w:lvlOverride>
  </w:num>
  <w:num w:numId="29" w16cid:durableId="159366080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2728787">
    <w:abstractNumId w:val="11"/>
    <w:lvlOverride w:ilvl="0">
      <w:startOverride w:val="1"/>
    </w:lvlOverride>
  </w:num>
  <w:num w:numId="31" w16cid:durableId="11104739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17751091">
    <w:abstractNumId w:val="11"/>
    <w:lvlOverride w:ilvl="0">
      <w:startOverride w:val="1"/>
    </w:lvlOverride>
  </w:num>
  <w:num w:numId="33" w16cid:durableId="336273818">
    <w:abstractNumId w:val="12"/>
  </w:num>
  <w:num w:numId="34" w16cid:durableId="1363940293">
    <w:abstractNumId w:val="9"/>
  </w:num>
  <w:num w:numId="35" w16cid:durableId="186439941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qgUAc7I0BCwAAAA="/>
  </w:docVars>
  <w:rsids>
    <w:rsidRoot w:val="00E52E4B"/>
    <w:rsid w:val="00001BF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6C3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3509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5048"/>
    <w:rsid w:val="001E03B3"/>
    <w:rsid w:val="001E20C7"/>
    <w:rsid w:val="001E44CC"/>
    <w:rsid w:val="001E621E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4CAB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4F3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246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4E87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2218"/>
    <w:rsid w:val="005D2F7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526A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F74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376DF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F0A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050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723D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039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131D"/>
    <w:rsid w:val="00802C73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2391"/>
    <w:rsid w:val="008A3DC4"/>
    <w:rsid w:val="008A4E89"/>
    <w:rsid w:val="008A590B"/>
    <w:rsid w:val="008A5B99"/>
    <w:rsid w:val="008B24FF"/>
    <w:rsid w:val="008B58D9"/>
    <w:rsid w:val="008C0007"/>
    <w:rsid w:val="008C0D48"/>
    <w:rsid w:val="008C1EB3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517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340E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55DA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5696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4915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6D90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  <w:rsid w:val="198D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normaltextrun">
    <w:name w:val="normaltextrun"/>
    <w:basedOn w:val="DefaultParagraphFont"/>
    <w:rsid w:val="005B4E87"/>
  </w:style>
  <w:style w:type="table" w:styleId="TableGrid">
    <w:name w:val="Table Grid"/>
    <w:basedOn w:val="TableNormal"/>
    <w:uiPriority w:val="59"/>
    <w:rsid w:val="005B4E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7C4039"/>
    <w:pPr>
      <w:spacing w:before="0" w:after="200" w:line="276" w:lineRule="auto"/>
      <w:ind w:left="720"/>
      <w:contextualSpacing/>
    </w:pPr>
    <w:rPr>
      <w:rFonts w:ascii="Calibri" w:eastAsia="Times New Roman" w:hAnsi="Calibri"/>
      <w:sz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45177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F526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6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6A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29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087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screenplayexplorer.com/wp-content/scripts/The-Incredibl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Symbol_from_The_Incredibles_logo.svg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handout you caught me monologuing handout</dc:title>
  <dc:subject/>
  <dc:creator/>
  <cp:keywords/>
  <dc:description/>
  <cp:lastModifiedBy/>
  <cp:revision>1</cp:revision>
  <dcterms:created xsi:type="dcterms:W3CDTF">2022-10-11T23:50:00Z</dcterms:created>
  <dcterms:modified xsi:type="dcterms:W3CDTF">2022-10-11T23:51:00Z</dcterms:modified>
  <cp:category/>
</cp:coreProperties>
</file>